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ker Internship Position</w:t>
      </w:r>
    </w:p>
    <w:p>
      <w:pPr>
        <w:pStyle w:val="BodyText"/>
      </w:pPr>
      <w:r>
        <w:t xml:space="preserve">United Arab Emirates Dubai, UA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Recruitment Manager</w:t>
      </w:r>
    </w:p>
    <w:p>
      <w:pPr>
        <w:pStyle w:val="BodyText"/>
      </w:pPr>
      <w:r>
        <w:t xml:space="preserve">[Company Name]</w:t>
      </w:r>
    </w:p>
    <w:p>
      <w:pPr>
        <w:pStyle w:val="BodyText"/>
      </w:pPr>
      <w:r>
        <w:t xml:space="preserve">[Company Address]</w:t>
      </w:r>
    </w:p>
    <w:p>
      <w:pPr>
        <w:pStyle w:val="BodyText"/>
      </w:pPr>
      <w:r>
        <w:t xml:space="preserve">Dubai, United Arab Emirates</w:t>
      </w:r>
    </w:p>
    <w:bookmarkStart w:id="21" w:name="Xd923ef117cbefda056358066652da0bf06eb200"/>
    <w:p>
      <w:pPr>
        <w:pStyle w:val="Heading2"/>
      </w:pPr>
      <w:r>
        <w:t xml:space="preserve">Subject: Application for Baker Internship Position at [Company Name]</w:t>
      </w:r>
    </w:p>
    <w:p>
      <w:pPr>
        <w:pStyle w:val="FirstParagraph"/>
      </w:pPr>
      <w:r>
        <w:t xml:space="preserve">Dear Hiring Manager,</w:t>
      </w:r>
    </w:p>
    <w:p>
      <w:pPr>
        <w:pStyle w:val="BodyText"/>
      </w:pPr>
      <w:r>
        <w:t xml:space="preserve">I am writing with profound enthusiasm to submit my Internship Application Letter for the Baker Internship position at your esteemed establishment in Dubai, United Arab Emirates. As a dedicated culinary student with a deep-rooted passion for artisanal baking and an unwavering admiration for the rich gastronomic heritage of the Middle East, I am eager to contribute my skills and learn from your renowned team in one of the world’s most dynamic culinary capitals.</w:t>
      </w:r>
    </w:p>
    <w:p>
      <w:pPr>
        <w:pStyle w:val="BodyText"/>
      </w:pPr>
      <w:r>
        <w:t xml:space="preserve">My journey into baking began during my high school years when I volunteered at a local community kitchen in [Your City/Country], where I learned to appreciate the transformative power of fresh-baked goods. This experience blossomed into a formal culinary apprenticeship at [Culinary School Name] in [City, Country], where I completed an intensive 18-month program focused on bread science, pastry fundamentals, and international baking traditions. Through rigorous coursework including "Advanced Bread Technology" and "Middle Eastern Confectionery Techniques," I mastered critical skills such as sourdough fermentation management, gluten development control, and the precise execution of traditional Arabic sweets like *ma'amoul* and *kunafa*. My final project—a fusion collection blending Emirati date-based pastries with European techniques—earned me recognition for cultural innovation in baking.</w:t>
      </w:r>
    </w:p>
    <w:p>
      <w:pPr>
        <w:pStyle w:val="BodyText"/>
      </w:pPr>
      <w:r>
        <w:t xml:space="preserve">What compels me to pursue this Baker internship specifically in Dubai is the unparalleled opportunity to immerse myself in the United Arab Emirates’ vibrant food culture. I have long admired how Dubai seamlessly harmonizes centuries-old Middle Eastern culinary traditions with cutting-edge global trends. The city’s commitment to hospitality excellence—evident in its five-star hotels, bustling *souks*, and family-run bakeries serving *khubz* (Arabic bread) daily—creates an ideal environment for a budding baker to grow. I am particularly drawn to [Company Name]’s reputation for sourcing organic ingredients from Emirati farms and your dedication to preserving heritage recipes while innovating for contemporary palates, as highlighted in your recent feature in *Gulf Business Magazine*.</w:t>
      </w:r>
    </w:p>
    <w:p>
      <w:pPr>
        <w:pStyle w:val="BodyText"/>
      </w:pPr>
      <w:r>
        <w:t xml:space="preserve">My academic training has equipped me with both technical proficiency and cultural sensitivity essential for success in Dubai’s multicultural kitchen. I am fluent in English (IELTS 7.5) and possess basic Arabic communication skills to navigate daily interactions with suppliers and colleagues. During my studies, I conducted a research project on the impact of climate on yeast activity in humid environments—directly relevant to baking challenges unique to the UAE’s coastal climate. Additionally, I volunteered at Dubai’s *Arabian Food Festival* in 2022, where I assisted in preparing over 500 traditional *sambusak* (savory pastries) for international visitors, gaining firsthand experience in high-volume kitchen operations under strict food safety standards.</w:t>
      </w:r>
    </w:p>
    <w:p>
      <w:pPr>
        <w:pStyle w:val="BodyText"/>
      </w:pPr>
      <w:r>
        <w:t xml:space="preserve">As a candidate for this Baker Internship, I bring more than technical skills: I offer relentless attention to detail, an ability to thrive under pressure during peak service hours (I once managed 300+ croissants for a university event in 90 minutes), and a genuine commitment to workplace safety—certified in Hazard Analysis Critical Control Point (HACCP) training. I understand that the Baker role in Dubai’s hospitality industry demands respect for cultural nuances; for instance, knowing that *soufflé* preparation must avoid pork derivatives during Ramadan requires both culinary knowledge and cultural awareness. My internship philosophy aligns with the UAE’s vision of sustainable gastronomy—I actively reduced food waste by 30% in my school kitchen through precise portioning and repurposing day-old bread into croutons and breadcrumbs.</w:t>
      </w:r>
    </w:p>
    <w:p>
      <w:pPr>
        <w:pStyle w:val="BodyText"/>
      </w:pPr>
      <w:r>
        <w:t xml:space="preserve">What excites me most about joining your team is the chance to learn from master bakers who view their craft as a cultural preservation effort. In Dubai, baking transcends mere food preparation—it’s an act of community building, as seen in the communal *saj* (flatbread) ovens still used in traditional neighborhoods like Al Fahidi. I am eager to absorb your team’s expertise on techniques like hand-rolling *khubz* for Emirati households or crafting delicate *gulab jamun* with locally sourced rosewater, ensuring these traditions flourish in the modern era.</w:t>
      </w:r>
    </w:p>
    <w:p>
      <w:pPr>
        <w:pStyle w:val="BodyText"/>
      </w:pPr>
      <w:r>
        <w:t xml:space="preserve">I recognize that the United Arab Emirates Dubai represents not just a location, but a culinary crossroads where my skills can evolve alongside global best practices. My previous internships at [Previous Kitchen Name] in [Country] taught me to adapt quickly to diverse kitchen cultures, and I am prepared to fully embrace the UAE’s fast-paced hospitality environment. I have researched your company’s recent expansion into sustainable baking initiatives using solar-powered ovens—this commitment mirrors my own values of environmental stewardship in food production.</w:t>
      </w:r>
    </w:p>
    <w:p>
      <w:pPr>
        <w:pStyle w:val="BodyText"/>
      </w:pPr>
      <w:r>
        <w:t xml:space="preserve">As a dedicated student of the art form, I view this Internship Application Letter as a formal declaration of my intent to serve with humility and excellence. I am prepared to start immediately upon acceptance and am willing to accommodate any training schedules required for successful integration into your team. The opportunity to learn from Dubai’s baking pioneers would be the most significant professional milestone in my career, allowing me to contribute meaningfully while growing under expert mentorship.</w:t>
      </w:r>
    </w:p>
    <w:p>
      <w:pPr>
        <w:pStyle w:val="BodyText"/>
      </w:pPr>
      <w:r>
        <w:t xml:space="preserve">Thank you for considering my application for the Baker Internship Position within the United Arab Emirates Dubai ecosystem. I have attached my resume detailing additional qualifications and references from [Culinary School] and [Previous Employer]. I welcome the opportunity to discuss how my skills in dough preparation, cultural awareness, and passion for authentic baking can support your kitchen’s mission. Please contact me at your earliest convenience to schedule an interview.</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1T11:01:45Z</dcterms:created>
  <dcterms:modified xsi:type="dcterms:W3CDTF">2026-07-21T11:01:45Z</dcterms:modified>
</cp:coreProperties>
</file>

<file path=docProps/custom.xml><?xml version="1.0" encoding="utf-8"?>
<Properties xmlns="http://schemas.openxmlformats.org/officeDocument/2006/custom-properties" xmlns:vt="http://schemas.openxmlformats.org/officeDocument/2006/docPropsVTypes"/>
</file>